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0"/>
    <w:p>
      <w:pPr>
        <w:pStyle w:val="BodyText"/>
      </w:pPr>
      <w:r>
        <w:t xml:space="preserve">I am writing to express my enthusiastic interest in the Midwife position at your esteemed institution in Peru Lima. As a dedicated and compassionate healthcare professional with over [X years] of experience in midwifery, I am eager to contribute my expertise, cultural sensitivity, and commitment to maternal health care within the vibrant community of Lima. This opportunity aligns perfectly with my career goals and passion for empowering women through holistic prenatal, labor, and postnatal care. I am particularly drawn to Peru Lima due to its rich cultural heritage, growing demand for skilled midwives, and the unique challenges and rewards of serving diverse populations in this dynamic region.</w:t>
      </w:r>
    </w:p>
    <w:bookmarkStart w:id="21" w:name="about-my-background-as-a-midwife"/>
    <w:p>
      <w:pPr>
        <w:pStyle w:val="Heading2"/>
      </w:pPr>
      <w:r>
        <w:t xml:space="preserve">About My Background as a Midwife</w:t>
      </w:r>
    </w:p>
    <w:p>
      <w:pPr>
        <w:pStyle w:val="FirstParagraph"/>
      </w:pPr>
      <w:r>
        <w:t xml:space="preserve">With a strong foundation in midwifery education from [Your Institution], I have cultivated a deep understanding of the physiological, emotional, and cultural aspects of pregnancy and childbirth. My professional journey has been driven by the belief that every woman deserves personalized, respectful care that honors her individual needs and values. Throughout my career, I have worked in settings ranging from urban clinics to rural health centers, where I honed my skills in providing evidence-based care, conducting prenatal assessments, supporting labor and delivery, and offering postpartum guidance. My experience includes managing high-risk pregnancies under the supervision of obstetricians, advocating for natural birth options when appropriate, and collaborating with multidisciplinary teams to ensure optimal outcomes for mothers and newborns.</w:t>
      </w:r>
    </w:p>
    <w:p>
      <w:pPr>
        <w:pStyle w:val="BodyText"/>
      </w:pPr>
      <w:r>
        <w:t xml:space="preserve">What sets me apart as a midwife is my unwavering commitment to cultural competence. I understand that in Peru Lima, where traditional practices coexist with modern medical advancements, it is essential to bridge gaps between diverse communities and healthcare systems. My ability to communicate effectively in [language(s), e.g., Spanish] and my respect for local customs have allowed me to build trust with patients from various backgrounds. For instance, during my time working in a community health program in [Previous Location], I integrated ancestral knowledge of herbal remedies with contemporary prenatal care, which significantly improved patient satisfaction and adherence to medical recommendations. This experience reinforced the importance of tailoring care to meet the unique needs of each individual.</w:t>
      </w:r>
    </w:p>
    <w:bookmarkEnd w:id="21"/>
    <w:bookmarkStart w:id="22" w:name="why-peru-lima"/>
    <w:p>
      <w:pPr>
        <w:pStyle w:val="Heading2"/>
      </w:pPr>
      <w:r>
        <w:t xml:space="preserve">Why Peru Lima?</w:t>
      </w:r>
    </w:p>
    <w:p>
      <w:pPr>
        <w:pStyle w:val="FirstParagraph"/>
      </w:pPr>
      <w:r>
        <w:t xml:space="preserve">Peru Lima offers a distinctive setting for midwives to make a meaningful impact. As the capital city, Lima is home to both cutting-edge medical facilities and underserved neighborhoods where access to quality healthcare remains a challenge. I am deeply inspired by the work of local organizations that prioritize maternal health, such as [specific organizations or initiatives if known], and I am eager to contribute my skills to similar efforts. The city’s diverse population—ranging from indigenous communities in the Andean highlands to coastal residents—requires midwives who are adaptable, empathetic, and committed to equity. I am particularly interested in supporting programs that address disparities in maternal care, such as mobile clinics or community education initiatives that empower women with knowledge about reproductive health.</w:t>
      </w:r>
    </w:p>
    <w:p>
      <w:pPr>
        <w:pStyle w:val="BodyText"/>
      </w:pPr>
      <w:r>
        <w:t xml:space="preserve">Moreover, Lima’s healthcare landscape is evolving rapidly, with increasing emphasis on preventive care and patient-centered models of delivery. I am excited to collaborate with professionals who share a vision for integrating traditional practices with modern science to create a holistic approach to maternity care. My goal is to not only provide clinical excellence but also to foster partnerships between healthcare providers, local leaders, and families. By doing so, I aim to contribute to the long-term health and well-being of mothers and children in Lima.</w:t>
      </w:r>
    </w:p>
    <w:bookmarkEnd w:id="22"/>
    <w:bookmarkStart w:id="23" w:name="professional-qualifications-and-skills"/>
    <w:p>
      <w:pPr>
        <w:pStyle w:val="Heading2"/>
      </w:pPr>
      <w:r>
        <w:t xml:space="preserve">Professional Qualifications and Skills</w:t>
      </w:r>
    </w:p>
    <w:p>
      <w:pPr>
        <w:pStyle w:val="FirstParagraph"/>
      </w:pPr>
      <w:r>
        <w:t xml:space="preserve">My qualifications as a midwife are grounded in rigorous academic training and hands-on experience. I hold certifications such as [specific certifications, e.g., Certified Nurse-Midwife (CNM) or Midwifery Education Program (MEP) diploma], which have equipped me with the knowledge to manage normal pregnancies, assist in deliveries, and address complications promptly. Additionally, I am proficient in using electronic health records and medical technology commonly employed in Peru’s healthcare system. My ability to remain calm under pressure and communicate clearly during labor has earned praise from both colleagues and patients.</w:t>
      </w:r>
    </w:p>
    <w:p>
      <w:pPr>
        <w:pStyle w:val="BodyText"/>
      </w:pPr>
      <w:r>
        <w:t xml:space="preserve">One of my greatest strengths is my dedication to lifelong learning. I actively participate in continuing education programs, such as workshops on [relevant topics, e.g., neonatal resuscitation or cultural competency training], to ensure that my practice remains up-to-date with the latest standards in midwifery. I also value mentorship and am eager to share my knowledge with fellow healthcare professionals while learning from their expertise. This collaborative spirit is especially important in Lima, where teamwork among midwives, obstetricians, and nurses is critical for delivering comprehensive care.</w:t>
      </w:r>
    </w:p>
    <w:bookmarkEnd w:id="23"/>
    <w:bookmarkStart w:id="24" w:name="X434c2d2ef6a955e0e5a910bd70c6423721b25b9"/>
    <w:p>
      <w:pPr>
        <w:pStyle w:val="Heading2"/>
      </w:pPr>
      <w:r>
        <w:t xml:space="preserve">Personal Qualities That Align With Midwifery in Peru Lima</w:t>
      </w:r>
    </w:p>
    <w:p>
      <w:pPr>
        <w:pStyle w:val="FirstParagraph"/>
      </w:pPr>
      <w:r>
        <w:t xml:space="preserve">Beyond technical skills, my personal qualities make me an ideal candidate for this role. I am deeply compassionate and believe that the emotional well-being of mothers is as vital as their physical health. In Lima, where cultural expectations around childbirth can be complex, I strive to create a safe space for women to express their fears and hopes. My patience, active listening skills, and ability to remain nonjudgmental have been instrumental in building rapport with patients from all walks of life.</w:t>
      </w:r>
    </w:p>
    <w:p>
      <w:pPr>
        <w:pStyle w:val="BodyText"/>
      </w:pPr>
      <w:r>
        <w:t xml:space="preserve">I am also highly adaptable, which is essential in a city like Lima where healthcare environments can vary significantly. Whether working in a bustling urban hospital or a remote community clinic, I remain focused on delivering care that is both culturally respectful and clinically sound. My fluency in [language(s)] and familiarity with Peruvian customs further enable me to connect with patients on a personal level, ensuring they feel understood and supported throughout their journey.</w:t>
      </w:r>
    </w:p>
    <w:bookmarkEnd w:id="24"/>
    <w:bookmarkStart w:id="25" w:name="conclusion"/>
    <w:p>
      <w:pPr>
        <w:pStyle w:val="Heading2"/>
      </w:pPr>
      <w:r>
        <w:t xml:space="preserve">Conclusion</w:t>
      </w:r>
    </w:p>
    <w:p>
      <w:pPr>
        <w:pStyle w:val="FirstParagraph"/>
      </w:pPr>
      <w:r>
        <w:t xml:space="preserve">In conclusion, I am confident that my experience as a midwife, combined with my passion for maternal health care in Peru Lima, makes me an excellent fit for your organization. I am eager to bring my skills, cultural awareness, and dedication to your team while contributing to the advancement of women’s health in this incredible region. Thank you for considering my application. I would be honored to discuss how I can contribute to your mission of providing exceptional care to mothers and families in Lima.</w:t>
      </w:r>
    </w:p>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Peru Lima</dc:title>
  <dc:creator/>
  <dc:language>en</dc:language>
  <cp:keywords/>
  <dcterms:created xsi:type="dcterms:W3CDTF">2025-12-11T08:43:02Z</dcterms:created>
  <dcterms:modified xsi:type="dcterms:W3CDTF">2025-12-11T08:43:02Z</dcterms:modified>
</cp:coreProperties>
</file>

<file path=docProps/custom.xml><?xml version="1.0" encoding="utf-8"?>
<Properties xmlns="http://schemas.openxmlformats.org/officeDocument/2006/custom-properties" xmlns:vt="http://schemas.openxmlformats.org/officeDocument/2006/docPropsVTypes"/>
</file>